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HW1</w:t>
      </w:r>
    </w:p>
    <w:p>
      <w:pPr>
        <w:pStyle w:val="Author"/>
      </w:pPr>
      <w:r>
        <w:t xml:space="preserve">Roxana</w:t>
      </w:r>
      <w:r>
        <w:t xml:space="preserve"> </w:t>
      </w:r>
      <w:r>
        <w:t xml:space="preserve">Chicas</w:t>
      </w:r>
    </w:p>
    <w:p>
      <w:pPr>
        <w:pStyle w:val="Date"/>
      </w:pPr>
      <w:r>
        <w:t xml:space="preserve">January</w:t>
      </w:r>
      <w:r>
        <w:t xml:space="preserve"> </w:t>
      </w:r>
      <w:r>
        <w:t xml:space="preserve">20,</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r>
        <w:t xml:space="preserve"> </w:t>
      </w:r>
      <w:r>
        <w:t xml:space="preserve">Below is a link to my repository</w:t>
      </w:r>
      <w:r>
        <w:t xml:space="preserve"> </w:t>
      </w:r>
      <w:hyperlink r:id="rId24">
        <w:r>
          <w:rPr>
            <w:rStyle w:val="Hyperlink"/>
          </w:rPr>
          <w:t xml:space="preserve">https://github.com/RoxanaChicas/N741gapminder1</w:t>
        </w:r>
      </w:hyperlink>
      <w:r>
        <w:t xml:space="preserve"> </w:t>
      </w:r>
      <w:r>
        <w:t xml:space="preserve">which was typed in to the Rmarkdown file as</w:t>
      </w:r>
      <w:r>
        <w:t xml:space="preserve"> </w:t>
      </w:r>
      <w:r>
        <w:rPr>
          <w:rStyle w:val="VerbatimChar"/>
        </w:rPr>
        <w:t xml:space="preserve">[https://github.com/RoxanaChicas/N741gapminder1 ](https://github.com/RoxanaChicas/N741gapminder1)</w:t>
      </w:r>
      <w:r>
        <w:t xml:space="preserve">.</w:t>
      </w:r>
    </w:p>
    <w:p>
      <w:pPr>
        <w:pStyle w:val="Heading2"/>
      </w:pPr>
      <w:bookmarkStart w:id="25" w:name="gapminder-dataset---summary-statistics"/>
      <w:bookmarkEnd w:id="25"/>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6" w:name="variables-columns-in-gapminder-dataset"/>
      <w:bookmarkEnd w:id="26"/>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7" w:name="structure-of-the-gapminder-dataset"/>
      <w:bookmarkEnd w:id="27"/>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8" w:name="summary-statistics-of-the-gapminder-dataset"/>
      <w:bookmarkEnd w:id="28"/>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9" w:name="run-specific-statistic-for-a-given-variable"/>
      <w:bookmarkEnd w:id="29"/>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30" w:name="in-line-code"/>
      <w:bookmarkEnd w:id="30"/>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1" w:name="homework-01-exercise---task-1"/>
      <w:bookmarkEnd w:id="31"/>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The mean life expectancy is 59.47 years.</w:t>
      </w:r>
    </w:p>
    <w:p>
      <w:pPr>
        <w:pStyle w:val="BodyText"/>
      </w:pPr>
      <w:r>
        <w:t xml:space="preserve">The standard deviation life expectancy is 12.92 years.</w:t>
      </w:r>
    </w:p>
    <w:p>
      <w:pPr>
        <w:pStyle w:val="BodyText"/>
      </w:pPr>
      <w:r>
        <w:t xml:space="preserve">The median life expectancy is 60.71 years.</w:t>
      </w:r>
    </w:p>
    <w:p>
      <w:pPr>
        <w:pStyle w:val="BodyText"/>
      </w:pPr>
      <w:r>
        <w:t xml:space="preserve">The sample size life expectancy is 1704 years.</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SourceCode"/>
      </w:pPr>
      <w:r>
        <w:rPr>
          <w:rStyle w:val="CommentTok"/>
        </w:rPr>
        <w:t xml:space="preserve">#Code mean, SD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Heading3"/>
      </w:pPr>
      <w:bookmarkStart w:id="34" w:name="plot-life-expectancy-by-continent"/>
      <w:bookmarkEnd w:id="34"/>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homework-01-exercise---task-3"/>
      <w:bookmarkEnd w:id="36"/>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SourceCode"/>
      </w:pPr>
      <w:r>
        <w:rPr>
          <w:rStyle w:val="CommentTok"/>
        </w:rPr>
        <w:t xml:space="preserve">#gdp per capital</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o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selecting-a-data-subset-and-customizing-plot-colors"/>
      <w:bookmarkEnd w:id="39"/>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homework-01-exercise---task-4"/>
      <w:bookmarkEnd w:id="41"/>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homework-01-exercise---task-5"/>
      <w:bookmarkEnd w:id="43"/>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4">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0a3b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287f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d287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s://github.com/RoxanaChicas/N741gapminder1" TargetMode="External" /><Relationship Type="http://schemas.openxmlformats.org/officeDocument/2006/relationships/hyperlink" Id="rId23" Target="https://github.com/jennybc/gapminder" TargetMode="External" /><Relationship Type="http://schemas.openxmlformats.org/officeDocument/2006/relationships/hyperlink" Id="rId44"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RoxanaChicas/N741gapminder1" TargetMode="External" /><Relationship Type="http://schemas.openxmlformats.org/officeDocument/2006/relationships/hyperlink" Id="rId23" Target="https://github.com/jennybc/gapminder" TargetMode="External" /><Relationship Type="http://schemas.openxmlformats.org/officeDocument/2006/relationships/hyperlink" Id="rId44"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HW1</dc:title>
  <dc:creator>Roxana Chicas</dc:creator>
  <dcterms:created xsi:type="dcterms:W3CDTF">2017-01-20T19:00:03Z</dcterms:created>
  <dcterms:modified xsi:type="dcterms:W3CDTF">2017-01-20T19:00:03Z</dcterms:modified>
</cp:coreProperties>
</file>